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DD7E1" w14:textId="40DAEA8D" w:rsidR="00FE5DE4" w:rsidRPr="000666B0" w:rsidRDefault="000C2A13" w:rsidP="003C1AC5">
      <w:pPr>
        <w:tabs>
          <w:tab w:val="left" w:pos="3270"/>
          <w:tab w:val="left" w:pos="5280"/>
        </w:tabs>
        <w:jc w:val="left"/>
        <w:rPr>
          <w:rFonts w:ascii="Dotum" w:hAnsi="Dotum"/>
          <w:sz w:val="22"/>
          <w:lang w:val="en-US"/>
        </w:rPr>
      </w:pPr>
      <w:bookmarkStart w:id="0" w:name="_GoBack"/>
      <w:r>
        <w:rPr>
          <w:rFonts w:ascii="Dotum" w:hAnsi="Dotum"/>
          <w:noProof/>
          <w:sz w:val="22"/>
          <w:lang w:val="en-US"/>
        </w:rPr>
        <w:drawing>
          <wp:anchor distT="0" distB="0" distL="114300" distR="114300" simplePos="0" relativeHeight="251656192" behindDoc="0" locked="0" layoutInCell="1" allowOverlap="1" wp14:anchorId="211AA63F" wp14:editId="202A2B9F">
            <wp:simplePos x="0" y="0"/>
            <wp:positionH relativeFrom="column">
              <wp:posOffset>8538693</wp:posOffset>
            </wp:positionH>
            <wp:positionV relativeFrom="paragraph">
              <wp:posOffset>-928594</wp:posOffset>
            </wp:positionV>
            <wp:extent cx="923212" cy="312072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ACSB-logo-accredited-color-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555" cy="3179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hAnsi="Dotum"/>
          <w:noProof/>
          <w:sz w:val="22"/>
          <w:lang w:val="en-US"/>
        </w:rPr>
        <w:drawing>
          <wp:anchor distT="0" distB="0" distL="114300" distR="114300" simplePos="0" relativeHeight="251661312" behindDoc="0" locked="0" layoutInCell="1" allowOverlap="1" wp14:anchorId="7653D8B0" wp14:editId="38AEF6C0">
            <wp:simplePos x="0" y="0"/>
            <wp:positionH relativeFrom="column">
              <wp:posOffset>-618400</wp:posOffset>
            </wp:positionH>
            <wp:positionV relativeFrom="paragraph">
              <wp:posOffset>-1043340</wp:posOffset>
            </wp:positionV>
            <wp:extent cx="900000" cy="532800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定稿转曲SILC BUSINESS SCHOOL(1).pd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90" t="29291" r="29297" b="35880"/>
                    <a:stretch/>
                  </pic:blipFill>
                  <pic:spPr bwMode="auto">
                    <a:xfrm>
                      <a:off x="0" y="0"/>
                      <a:ext cx="900000" cy="53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4753" w:type="dxa"/>
        <w:tblInd w:w="93" w:type="dxa"/>
        <w:tblLook w:val="04A0" w:firstRow="1" w:lastRow="0" w:firstColumn="1" w:lastColumn="0" w:noHBand="0" w:noVBand="1"/>
      </w:tblPr>
      <w:tblGrid>
        <w:gridCol w:w="2718"/>
        <w:gridCol w:w="222"/>
        <w:gridCol w:w="1426"/>
        <w:gridCol w:w="778"/>
        <w:gridCol w:w="222"/>
        <w:gridCol w:w="17"/>
        <w:gridCol w:w="208"/>
        <w:gridCol w:w="778"/>
        <w:gridCol w:w="222"/>
        <w:gridCol w:w="222"/>
        <w:gridCol w:w="706"/>
        <w:gridCol w:w="494"/>
        <w:gridCol w:w="235"/>
        <w:gridCol w:w="507"/>
        <w:gridCol w:w="331"/>
        <w:gridCol w:w="560"/>
        <w:gridCol w:w="303"/>
        <w:gridCol w:w="7"/>
        <w:gridCol w:w="651"/>
        <w:gridCol w:w="595"/>
        <w:gridCol w:w="162"/>
        <w:gridCol w:w="74"/>
        <w:gridCol w:w="619"/>
        <w:gridCol w:w="14"/>
        <w:gridCol w:w="222"/>
        <w:gridCol w:w="196"/>
        <w:gridCol w:w="40"/>
        <w:gridCol w:w="338"/>
        <w:gridCol w:w="471"/>
        <w:gridCol w:w="405"/>
        <w:gridCol w:w="330"/>
        <w:gridCol w:w="222"/>
        <w:gridCol w:w="78"/>
        <w:gridCol w:w="144"/>
        <w:gridCol w:w="236"/>
      </w:tblGrid>
      <w:tr w:rsidR="00FE5DE4" w:rsidRPr="00A62CCB" w14:paraId="4B3A7607" w14:textId="77777777" w:rsidTr="00560E08">
        <w:trPr>
          <w:gridAfter w:val="2"/>
          <w:wAfter w:w="380" w:type="dxa"/>
          <w:trHeight w:val="450"/>
        </w:trPr>
        <w:tc>
          <w:tcPr>
            <w:tcW w:w="14373" w:type="dxa"/>
            <w:gridSpan w:val="3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0"/>
          <w:p w14:paraId="1EDE24E7" w14:textId="6BD0E8ED" w:rsidR="00FE5DE4" w:rsidRPr="00A62CCB" w:rsidRDefault="00FE5DE4" w:rsidP="002779CD">
            <w:pPr>
              <w:widowControl/>
              <w:jc w:val="center"/>
              <w:rPr>
                <w:b/>
                <w:bCs/>
                <w:kern w:val="0"/>
                <w:sz w:val="32"/>
                <w:szCs w:val="32"/>
                <w:lang w:val="en-US"/>
              </w:rPr>
            </w:pPr>
            <w:r w:rsidRPr="00A62CCB">
              <w:rPr>
                <w:b/>
                <w:bCs/>
                <w:kern w:val="0"/>
                <w:sz w:val="32"/>
                <w:szCs w:val="32"/>
                <w:lang w:val="en-US"/>
              </w:rPr>
              <w:t>Application Form for International Students</w:t>
            </w:r>
            <w:r w:rsidR="000C2A13">
              <w:rPr>
                <w:b/>
                <w:bCs/>
                <w:kern w:val="0"/>
                <w:sz w:val="32"/>
                <w:szCs w:val="32"/>
                <w:lang w:val="en-US"/>
              </w:rPr>
              <w:t xml:space="preserve"> </w:t>
            </w:r>
            <w:proofErr w:type="gramStart"/>
            <w:r w:rsidR="000C2A13">
              <w:rPr>
                <w:b/>
                <w:bCs/>
                <w:kern w:val="0"/>
                <w:sz w:val="32"/>
                <w:szCs w:val="32"/>
                <w:lang w:val="en-US"/>
              </w:rPr>
              <w:t>( 2021</w:t>
            </w:r>
            <w:proofErr w:type="gramEnd"/>
            <w:r w:rsidR="000C2A13">
              <w:rPr>
                <w:b/>
                <w:bCs/>
                <w:kern w:val="0"/>
                <w:sz w:val="32"/>
                <w:szCs w:val="32"/>
                <w:lang w:val="en-US"/>
              </w:rPr>
              <w:t xml:space="preserve"> SILC </w:t>
            </w:r>
            <w:r w:rsidR="001A0DEC">
              <w:rPr>
                <w:b/>
                <w:bCs/>
                <w:kern w:val="0"/>
                <w:sz w:val="32"/>
                <w:szCs w:val="32"/>
                <w:lang w:val="en-US"/>
              </w:rPr>
              <w:t>O</w:t>
            </w:r>
            <w:r w:rsidR="000C2A13">
              <w:rPr>
                <w:b/>
                <w:bCs/>
                <w:kern w:val="0"/>
                <w:sz w:val="32"/>
                <w:szCs w:val="32"/>
                <w:lang w:val="en-US"/>
              </w:rPr>
              <w:t>nline Winter School)</w:t>
            </w:r>
            <w:r w:rsidRPr="00A62CCB">
              <w:rPr>
                <w:b/>
                <w:bCs/>
                <w:kern w:val="0"/>
                <w:sz w:val="32"/>
                <w:szCs w:val="32"/>
                <w:lang w:val="en-US"/>
              </w:rPr>
              <w:t xml:space="preserve"> </w:t>
            </w:r>
          </w:p>
        </w:tc>
      </w:tr>
      <w:tr w:rsidR="00FF49A7" w:rsidRPr="00A62CCB" w14:paraId="1EFE0810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1CCEC8A8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姓名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48DE7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英文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4AB97" w14:textId="3713CE64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3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677D13" w14:textId="0DE1AD12" w:rsidR="00FE5DE4" w:rsidRPr="00A62CCB" w:rsidRDefault="00FE5DE4" w:rsidP="001A0DEC">
            <w:pPr>
              <w:widowControl/>
              <w:ind w:left="-197" w:firstLine="197"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70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604BD" w14:textId="77777777" w:rsidR="00FE5DE4" w:rsidRPr="00A62CCB" w:rsidRDefault="00FE5DE4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Family Name</w:t>
            </w:r>
          </w:p>
        </w:tc>
        <w:tc>
          <w:tcPr>
            <w:tcW w:w="340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C60A166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Given Name</w:t>
            </w:r>
          </w:p>
        </w:tc>
        <w:tc>
          <w:tcPr>
            <w:tcW w:w="188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1C9EA0" w14:textId="25B93DBE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br/>
            </w:r>
            <w:r w:rsidRPr="00A62CCB">
              <w:rPr>
                <w:rFonts w:cs="宋体"/>
                <w:kern w:val="0"/>
                <w:szCs w:val="21"/>
                <w:lang w:val="en-US"/>
              </w:rPr>
              <w:br/>
            </w:r>
            <w:r w:rsidRPr="00A62CCB">
              <w:rPr>
                <w:rFonts w:cs="宋体"/>
                <w:kern w:val="0"/>
                <w:szCs w:val="21"/>
                <w:lang w:val="en-US"/>
              </w:rPr>
              <w:br/>
            </w:r>
            <w:r w:rsidRPr="00A62CCB">
              <w:rPr>
                <w:rFonts w:cs="宋体"/>
                <w:kern w:val="0"/>
                <w:szCs w:val="21"/>
                <w:lang w:val="en-US"/>
              </w:rPr>
              <w:br/>
            </w:r>
            <w:r w:rsidRPr="00A62CCB">
              <w:rPr>
                <w:rFonts w:cs="宋体"/>
                <w:kern w:val="0"/>
                <w:szCs w:val="21"/>
                <w:lang w:val="en-US"/>
              </w:rPr>
              <w:t>照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片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br/>
              <w:t>3 2-inch Photos</w:t>
            </w:r>
          </w:p>
        </w:tc>
      </w:tr>
      <w:tr w:rsidR="00FE5DE4" w:rsidRPr="00A62CCB" w14:paraId="71F8C0C7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hideMark/>
          </w:tcPr>
          <w:p w14:paraId="1288208A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426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B5506A2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In English</w:t>
            </w:r>
          </w:p>
        </w:tc>
        <w:tc>
          <w:tcPr>
            <w:tcW w:w="372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EC26AE" w14:textId="4E827053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40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94B309" w14:textId="7D1BF2DF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8A5213B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FF49A7" w:rsidRPr="00A62CCB" w14:paraId="5A0D836B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F08854E" w14:textId="77777777" w:rsidR="00FE5DE4" w:rsidRPr="00A62CCB" w:rsidRDefault="00FE5DE4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Name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EFAA5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中文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1268C7" w14:textId="3441433B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A7629" w14:textId="46BD0FC4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7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A3AA89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姓</w:t>
            </w:r>
          </w:p>
        </w:tc>
        <w:tc>
          <w:tcPr>
            <w:tcW w:w="340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8D2009F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名</w:t>
            </w:r>
          </w:p>
        </w:tc>
        <w:tc>
          <w:tcPr>
            <w:tcW w:w="188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B6E85BC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FE5DE4" w:rsidRPr="00A62CCB" w14:paraId="2CD01BC3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3777F1B" w14:textId="77777777" w:rsidR="00FE5DE4" w:rsidRPr="00A62CCB" w:rsidRDefault="00FE5DE4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</w:p>
        </w:tc>
        <w:tc>
          <w:tcPr>
            <w:tcW w:w="24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54037B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In Chinese</w:t>
            </w:r>
          </w:p>
        </w:tc>
        <w:tc>
          <w:tcPr>
            <w:tcW w:w="37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642E6" w14:textId="5E12AA2B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40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5115AC2" w14:textId="0D1716E8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5D378DA" w14:textId="77777777" w:rsidR="00FE5DE4" w:rsidRPr="00A62CCB" w:rsidRDefault="00FE5DE4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1A0DEC" w:rsidRPr="00A62CCB" w14:paraId="44013D79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6C5D624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国籍</w:t>
            </w:r>
          </w:p>
        </w:tc>
        <w:tc>
          <w:tcPr>
            <w:tcW w:w="242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EB4F5CD" w14:textId="49D6693E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447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F468154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性别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C54C5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□</w:t>
            </w:r>
          </w:p>
        </w:tc>
        <w:tc>
          <w:tcPr>
            <w:tcW w:w="156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D0113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男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Male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F2B51" w14:textId="41905ABF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5FD8E1B" w14:textId="59F62874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3B4166D1" w14:textId="3C9838BA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健康状况</w:t>
            </w:r>
            <w:r w:rsidRPr="00A62CCB">
              <w:rPr>
                <w:kern w:val="0"/>
                <w:szCs w:val="21"/>
                <w:lang w:val="en-US"/>
              </w:rPr>
              <w:t>Health Status</w:t>
            </w:r>
          </w:p>
        </w:tc>
        <w:tc>
          <w:tcPr>
            <w:tcW w:w="1125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45536A4" w14:textId="537AC68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  <w:p w14:paraId="571244EE" w14:textId="2D3DF2CC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2EB329A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1A0DEC" w:rsidRPr="00A62CCB" w14:paraId="7CBCAC29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A02AC9" w14:textId="77777777" w:rsidR="001A0DEC" w:rsidRPr="00A62CCB" w:rsidRDefault="001A0DEC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Nationality</w:t>
            </w:r>
          </w:p>
        </w:tc>
        <w:tc>
          <w:tcPr>
            <w:tcW w:w="242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1966D6F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44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2F12472" w14:textId="77777777" w:rsidR="001A0DEC" w:rsidRPr="00A62CCB" w:rsidRDefault="001A0DEC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Gender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10238C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□</w:t>
            </w:r>
          </w:p>
        </w:tc>
        <w:tc>
          <w:tcPr>
            <w:tcW w:w="212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308E8B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女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Female</w:t>
            </w:r>
          </w:p>
        </w:tc>
        <w:tc>
          <w:tcPr>
            <w:tcW w:w="3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D95EC9" w14:textId="281F0176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40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59161B43" w14:textId="6CE4556F" w:rsidR="001A0DEC" w:rsidRPr="00A62CCB" w:rsidRDefault="001A0DEC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</w:p>
        </w:tc>
        <w:tc>
          <w:tcPr>
            <w:tcW w:w="1125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020B5CD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1EB58DB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1A0DEC" w:rsidRPr="00A62CCB" w14:paraId="34639326" w14:textId="77777777" w:rsidTr="00560E08">
        <w:trPr>
          <w:gridAfter w:val="2"/>
          <w:wAfter w:w="380" w:type="dxa"/>
          <w:trHeight w:val="319"/>
        </w:trPr>
        <w:tc>
          <w:tcPr>
            <w:tcW w:w="27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D25A298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出生日期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DB8B3E" w14:textId="4887CC3B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9A444" w14:textId="1CB2CE66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F76E9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年</w:t>
            </w:r>
          </w:p>
        </w:tc>
        <w:tc>
          <w:tcPr>
            <w:tcW w:w="4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17094" w14:textId="12A4E62A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8D6DB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月</w:t>
            </w:r>
          </w:p>
        </w:tc>
        <w:tc>
          <w:tcPr>
            <w:tcW w:w="44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73C83" w14:textId="5B1E9B32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96D32" w14:textId="77777777" w:rsidR="001A0DEC" w:rsidRPr="00A62CCB" w:rsidRDefault="001A0DEC" w:rsidP="001A0DEC">
            <w:pPr>
              <w:widowControl/>
              <w:tabs>
                <w:tab w:val="left" w:pos="546"/>
              </w:tabs>
              <w:ind w:right="315"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日</w:t>
            </w:r>
          </w:p>
        </w:tc>
        <w:tc>
          <w:tcPr>
            <w:tcW w:w="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CED786" w14:textId="4034A102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398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A2F3101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出生地点</w:t>
            </w:r>
          </w:p>
        </w:tc>
        <w:tc>
          <w:tcPr>
            <w:tcW w:w="3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77E0FD" w14:textId="3E11AD62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533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4FEF36D" w14:textId="47355268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3CD41D6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1A0DEC" w:rsidRPr="00A62CCB" w14:paraId="3BB5FFE9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B10DB90" w14:textId="77777777" w:rsidR="001A0DEC" w:rsidRPr="00A62CCB" w:rsidRDefault="001A0DEC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Date of Birth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C41D73" w14:textId="63A73666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AA7B3F" w14:textId="77777777" w:rsidR="001A0DEC" w:rsidRPr="00A62CCB" w:rsidRDefault="001A0DEC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Year</w:t>
            </w:r>
          </w:p>
        </w:tc>
        <w:tc>
          <w:tcPr>
            <w:tcW w:w="2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7221C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48C13" w14:textId="70E0876C" w:rsidR="001A0DEC" w:rsidRPr="00A62CCB" w:rsidRDefault="001A0DEC" w:rsidP="001A0DEC">
            <w:pPr>
              <w:widowControl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Mont</w:t>
            </w:r>
            <w:r>
              <w:rPr>
                <w:rFonts w:hint="eastAsia"/>
                <w:kern w:val="0"/>
                <w:szCs w:val="21"/>
                <w:lang w:val="en-US"/>
              </w:rPr>
              <w:t>h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AE9124" w14:textId="20DEBFFF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4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002DC8F" w14:textId="77777777" w:rsidR="001A0DEC" w:rsidRPr="00A62CCB" w:rsidRDefault="001A0DEC" w:rsidP="001A0DEC">
            <w:pPr>
              <w:widowControl/>
              <w:ind w:right="500"/>
              <w:jc w:val="center"/>
              <w:rPr>
                <w:kern w:val="0"/>
                <w:sz w:val="20"/>
                <w:szCs w:val="20"/>
                <w:lang w:val="en-US"/>
              </w:rPr>
            </w:pPr>
            <w:r w:rsidRPr="00A62CCB">
              <w:rPr>
                <w:kern w:val="0"/>
                <w:sz w:val="20"/>
                <w:szCs w:val="20"/>
                <w:lang w:val="en-US"/>
              </w:rPr>
              <w:t>Day</w:t>
            </w:r>
          </w:p>
        </w:tc>
        <w:tc>
          <w:tcPr>
            <w:tcW w:w="170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8D4228E" w14:textId="77777777" w:rsidR="001A0DEC" w:rsidRPr="00A62CCB" w:rsidRDefault="001A0DEC" w:rsidP="001A0DEC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Place of Birth</w:t>
            </w:r>
          </w:p>
        </w:tc>
        <w:tc>
          <w:tcPr>
            <w:tcW w:w="2540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3E7BCE" w14:textId="1C78646B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312035A0" w14:textId="77777777" w:rsidR="001A0DEC" w:rsidRPr="00A62CCB" w:rsidRDefault="001A0DEC" w:rsidP="001A0DEC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6E511BCA" w14:textId="77777777" w:rsidTr="00560E08">
        <w:trPr>
          <w:gridAfter w:val="2"/>
          <w:wAfter w:w="380" w:type="dxa"/>
          <w:trHeight w:val="319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0275DBE" w14:textId="7F484BF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>
              <w:rPr>
                <w:rFonts w:cs="宋体" w:hint="eastAsia"/>
                <w:kern w:val="0"/>
                <w:szCs w:val="21"/>
                <w:lang w:val="en-US"/>
              </w:rPr>
              <w:t>文化程度</w:t>
            </w:r>
            <w:r>
              <w:rPr>
                <w:rFonts w:cs="宋体"/>
                <w:kern w:val="0"/>
                <w:szCs w:val="21"/>
                <w:lang w:val="en-US"/>
              </w:rPr>
              <w:br/>
            </w:r>
            <w:r>
              <w:rPr>
                <w:rFonts w:hint="eastAsia"/>
                <w:kern w:val="0"/>
                <w:szCs w:val="21"/>
                <w:lang w:val="en-US"/>
              </w:rPr>
              <w:t>Edu</w:t>
            </w:r>
            <w:r>
              <w:rPr>
                <w:kern w:val="0"/>
                <w:szCs w:val="21"/>
                <w:lang w:val="en-US"/>
              </w:rPr>
              <w:t>catio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442289" w14:textId="51B11AFC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873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F5511C" w14:textId="744F46A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136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18BDBEFC" w14:textId="108A86A6" w:rsidR="00560E08" w:rsidRPr="00A62CCB" w:rsidRDefault="00560E08" w:rsidP="00560E08">
            <w:pPr>
              <w:widowControl/>
              <w:jc w:val="left"/>
              <w:rPr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职业</w:t>
            </w:r>
            <w:r>
              <w:rPr>
                <w:rFonts w:cs="宋体"/>
                <w:kern w:val="0"/>
                <w:szCs w:val="21"/>
                <w:lang w:val="en-US"/>
              </w:rPr>
              <w:br/>
            </w:r>
            <w:r w:rsidRPr="00A62CCB">
              <w:rPr>
                <w:kern w:val="0"/>
                <w:szCs w:val="21"/>
                <w:lang w:val="en-US"/>
              </w:rPr>
              <w:t>Occupation</w:t>
            </w:r>
          </w:p>
        </w:tc>
        <w:tc>
          <w:tcPr>
            <w:tcW w:w="442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536CADF" w14:textId="4B1A98C1" w:rsidR="00560E08" w:rsidRPr="00560E08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50FD2CE3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94FC4BE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专业</w:t>
            </w:r>
          </w:p>
        </w:tc>
        <w:tc>
          <w:tcPr>
            <w:tcW w:w="3873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43B8969" w14:textId="4D61D43A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B13598F" w14:textId="1260EAE2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>
              <w:rPr>
                <w:rFonts w:cs="宋体" w:hint="eastAsia"/>
                <w:kern w:val="0"/>
                <w:szCs w:val="21"/>
                <w:lang w:val="en-US"/>
              </w:rPr>
              <w:t>学校</w:t>
            </w:r>
          </w:p>
        </w:tc>
        <w:tc>
          <w:tcPr>
            <w:tcW w:w="4424" w:type="dxa"/>
            <w:gridSpan w:val="1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5FA9AD" w14:textId="3D179222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</w:p>
        </w:tc>
      </w:tr>
      <w:tr w:rsidR="00560E08" w:rsidRPr="00A62CCB" w14:paraId="2BD6D572" w14:textId="77777777" w:rsidTr="00560E08">
        <w:trPr>
          <w:gridAfter w:val="2"/>
          <w:wAfter w:w="380" w:type="dxa"/>
          <w:trHeight w:val="240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BAFCE8B" w14:textId="77777777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Major</w:t>
            </w:r>
          </w:p>
        </w:tc>
        <w:tc>
          <w:tcPr>
            <w:tcW w:w="3873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936850" w14:textId="4C4DECC1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3136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159949" w14:textId="7D7BA9A1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University</w:t>
            </w:r>
            <w:r>
              <w:rPr>
                <w:rFonts w:cs="宋体" w:hint="eastAsia"/>
                <w:kern w:val="0"/>
                <w:szCs w:val="21"/>
                <w:lang w:val="en-US"/>
              </w:rPr>
              <w:t>/</w:t>
            </w:r>
            <w:r>
              <w:rPr>
                <w:rFonts w:cs="宋体"/>
                <w:kern w:val="0"/>
                <w:szCs w:val="21"/>
                <w:lang w:val="en-US"/>
              </w:rPr>
              <w:t>School</w:t>
            </w:r>
          </w:p>
        </w:tc>
        <w:tc>
          <w:tcPr>
            <w:tcW w:w="4424" w:type="dxa"/>
            <w:gridSpan w:val="1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A63F4A" w14:textId="6480901D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</w:p>
        </w:tc>
      </w:tr>
      <w:tr w:rsidR="00560E08" w:rsidRPr="00A62CCB" w14:paraId="79CE573F" w14:textId="77777777" w:rsidTr="00560E08">
        <w:trPr>
          <w:gridAfter w:val="2"/>
          <w:wAfter w:w="380" w:type="dxa"/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C74EE7" w14:textId="77777777" w:rsidR="00560E08" w:rsidRPr="00A62CCB" w:rsidRDefault="00560E08" w:rsidP="00560E08">
            <w:pPr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护照号码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2AE19D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873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01E1AE2" w14:textId="332586DF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13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DF9F139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护照有效期</w:t>
            </w:r>
          </w:p>
        </w:tc>
        <w:tc>
          <w:tcPr>
            <w:tcW w:w="442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8A7D620" w14:textId="41B3E6CA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36A91450" w14:textId="77777777" w:rsidTr="00560E08">
        <w:trPr>
          <w:gridAfter w:val="2"/>
          <w:wAfter w:w="380" w:type="dxa"/>
          <w:trHeight w:val="51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71C0EFA" w14:textId="77777777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Passport No.</w:t>
            </w:r>
          </w:p>
        </w:tc>
        <w:tc>
          <w:tcPr>
            <w:tcW w:w="3873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A776C5A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136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284A93E" w14:textId="77777777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Valid until</w:t>
            </w:r>
          </w:p>
        </w:tc>
        <w:tc>
          <w:tcPr>
            <w:tcW w:w="442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365D5C42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1045BD9B" w14:textId="77777777" w:rsidTr="00560E08">
        <w:trPr>
          <w:gridAfter w:val="2"/>
          <w:wAfter w:w="380" w:type="dxa"/>
          <w:trHeight w:val="319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7D24B8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通讯地址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F670A6" w14:textId="2DA99BB1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7009" w:type="dxa"/>
            <w:gridSpan w:val="1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F4C66EC" w14:textId="5EC693A4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1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11544AD" w14:textId="5662EE9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电话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Tel</w:t>
            </w:r>
          </w:p>
        </w:tc>
        <w:tc>
          <w:tcPr>
            <w:tcW w:w="231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F86B9F" w14:textId="031AD93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278BFBE8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E87AD1D" w14:textId="77777777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Home Address</w:t>
            </w:r>
          </w:p>
        </w:tc>
        <w:tc>
          <w:tcPr>
            <w:tcW w:w="7009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6090828" w14:textId="380BD644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1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38A991B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电子信箱</w:t>
            </w:r>
            <w:r w:rsidRPr="00A62CCB">
              <w:rPr>
                <w:kern w:val="0"/>
                <w:szCs w:val="21"/>
                <w:lang w:val="en-US"/>
              </w:rPr>
              <w:t>E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-mail</w:t>
            </w:r>
          </w:p>
        </w:tc>
        <w:tc>
          <w:tcPr>
            <w:tcW w:w="231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72091F4" w14:textId="3927CCE4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6EEF7E62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04BCAF3" w14:textId="7777777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紧急联系人</w:t>
            </w:r>
          </w:p>
        </w:tc>
        <w:tc>
          <w:tcPr>
            <w:tcW w:w="11433" w:type="dxa"/>
            <w:gridSpan w:val="31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6B593AF" w14:textId="46EC1DAB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姓名：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                           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电话：</w:t>
            </w:r>
          </w:p>
        </w:tc>
      </w:tr>
      <w:tr w:rsidR="00560E08" w:rsidRPr="00A62CCB" w14:paraId="24AAEA5D" w14:textId="77777777" w:rsidTr="00560E08">
        <w:trPr>
          <w:gridAfter w:val="2"/>
          <w:wAfter w:w="380" w:type="dxa"/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4D05F53" w14:textId="77777777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Urgent Contact</w:t>
            </w:r>
          </w:p>
        </w:tc>
        <w:tc>
          <w:tcPr>
            <w:tcW w:w="11433" w:type="dxa"/>
            <w:gridSpan w:val="31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8E5D861" w14:textId="6B3B16F7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Name:                              Tel:</w:t>
            </w:r>
          </w:p>
        </w:tc>
      </w:tr>
      <w:tr w:rsidR="00560E08" w:rsidRPr="00A62CCB" w14:paraId="65EE2594" w14:textId="77777777" w:rsidTr="00560E08">
        <w:trPr>
          <w:gridAfter w:val="2"/>
          <w:wAfter w:w="380" w:type="dxa"/>
          <w:trHeight w:val="137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EDC5A1" w14:textId="77777777" w:rsidR="00560E08" w:rsidRPr="00A62CCB" w:rsidRDefault="00560E08" w:rsidP="00560E08">
            <w:pPr>
              <w:widowControl/>
              <w:jc w:val="center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>英语语言能力</w:t>
            </w:r>
            <w:r w:rsidRPr="00A62CCB">
              <w:rPr>
                <w:kern w:val="0"/>
                <w:szCs w:val="21"/>
                <w:lang w:val="en-US"/>
              </w:rPr>
              <w:br/>
              <w:t>English Proficiency</w:t>
            </w: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C39524" w14:textId="54ECE682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Native □</w:t>
            </w:r>
          </w:p>
        </w:tc>
        <w:tc>
          <w:tcPr>
            <w:tcW w:w="8004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3D7640" w14:textId="1F53EEE8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如果您的母语不是英语，请填写：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br/>
              <w:t xml:space="preserve">If you are not </w:t>
            </w:r>
            <w:proofErr w:type="gramStart"/>
            <w:r w:rsidRPr="00A62CCB">
              <w:rPr>
                <w:rFonts w:cs="宋体"/>
                <w:kern w:val="0"/>
                <w:szCs w:val="21"/>
                <w:lang w:val="en-US"/>
              </w:rPr>
              <w:t>a</w:t>
            </w:r>
            <w:proofErr w:type="gramEnd"/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English Native Speaker, Please indicate: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br/>
              <w:t>TOFEL(Score):</w:t>
            </w:r>
            <w:r w:rsidRPr="00A62CCB">
              <w:rPr>
                <w:rFonts w:cs="宋体"/>
                <w:kern w:val="0"/>
                <w:szCs w:val="21"/>
                <w:u w:val="single"/>
                <w:lang w:val="en-US"/>
              </w:rPr>
              <w:t xml:space="preserve">     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 IELTS:</w:t>
            </w:r>
            <w:r w:rsidRPr="00A62CCB">
              <w:rPr>
                <w:rFonts w:cs="宋体"/>
                <w:kern w:val="0"/>
                <w:szCs w:val="21"/>
                <w:u w:val="single"/>
                <w:lang w:val="en-US"/>
              </w:rPr>
              <w:t xml:space="preserve">     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Other:</w:t>
            </w:r>
          </w:p>
        </w:tc>
      </w:tr>
      <w:tr w:rsidR="00560E08" w:rsidRPr="00A62CCB" w14:paraId="2DC0A8CF" w14:textId="77777777" w:rsidTr="009B4CC3">
        <w:trPr>
          <w:trHeight w:val="319"/>
        </w:trPr>
        <w:tc>
          <w:tcPr>
            <w:tcW w:w="6369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EEEB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申请人保证：</w:t>
            </w:r>
            <w:r w:rsidRPr="00A62CCB">
              <w:rPr>
                <w:kern w:val="0"/>
                <w:szCs w:val="21"/>
                <w:lang w:val="en-US"/>
              </w:rPr>
              <w:t>I hereby affirm that: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B106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EC33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1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4323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4AB0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2BE3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E7729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359E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9A14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ED7F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0146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8FA0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EBFB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C397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255AA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447C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07E9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5EB1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9F77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7909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4422F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39BDED7" w14:textId="72010069" w:rsidR="00560E08" w:rsidRPr="00A62CCB" w:rsidRDefault="00560E08" w:rsidP="00560E08">
            <w:pPr>
              <w:widowControl/>
              <w:jc w:val="center"/>
              <w:rPr>
                <w:rFonts w:cs="宋体"/>
                <w:kern w:val="0"/>
                <w:szCs w:val="21"/>
                <w:lang w:val="en-US"/>
              </w:rPr>
            </w:pPr>
          </w:p>
        </w:tc>
      </w:tr>
      <w:tr w:rsidR="00560E08" w:rsidRPr="00A62CCB" w14:paraId="7DF115F7" w14:textId="77777777" w:rsidTr="00560E08">
        <w:trPr>
          <w:gridAfter w:val="2"/>
          <w:wAfter w:w="380" w:type="dxa"/>
          <w:trHeight w:val="319"/>
        </w:trPr>
        <w:tc>
          <w:tcPr>
            <w:tcW w:w="14373" w:type="dxa"/>
            <w:gridSpan w:val="33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8EAB5" w14:textId="77777777" w:rsidR="00560E08" w:rsidRPr="00A62CCB" w:rsidRDefault="00560E08" w:rsidP="00560E08">
            <w:pPr>
              <w:widowControl/>
              <w:jc w:val="left"/>
              <w:rPr>
                <w:kern w:val="0"/>
                <w:szCs w:val="21"/>
                <w:lang w:val="en-US"/>
              </w:rPr>
            </w:pPr>
            <w:r w:rsidRPr="00A62CCB">
              <w:rPr>
                <w:kern w:val="0"/>
                <w:szCs w:val="21"/>
                <w:lang w:val="en-US"/>
              </w:rPr>
              <w:t xml:space="preserve">1. </w:t>
            </w:r>
            <w:r w:rsidRPr="00A62CCB">
              <w:rPr>
                <w:kern w:val="0"/>
                <w:szCs w:val="21"/>
                <w:lang w:val="en-US"/>
              </w:rPr>
              <w:t>上述各项中所提供的情况是真实无误的。</w:t>
            </w:r>
            <w:r w:rsidRPr="00A62CCB">
              <w:rPr>
                <w:kern w:val="0"/>
                <w:szCs w:val="21"/>
                <w:lang w:val="en-US"/>
              </w:rPr>
              <w:t>All the information given above is complete and accurate.</w:t>
            </w:r>
            <w:r w:rsidRPr="00A62CCB">
              <w:rPr>
                <w:kern w:val="0"/>
                <w:szCs w:val="21"/>
                <w:lang w:val="en-US"/>
              </w:rPr>
              <w:br/>
              <w:t xml:space="preserve">2. </w:t>
            </w:r>
            <w:r>
              <w:rPr>
                <w:rFonts w:hint="eastAsia"/>
                <w:kern w:val="0"/>
                <w:szCs w:val="21"/>
                <w:lang w:val="en-US"/>
              </w:rPr>
              <w:t>项目</w:t>
            </w:r>
            <w:r w:rsidRPr="00A62CCB">
              <w:rPr>
                <w:kern w:val="0"/>
                <w:szCs w:val="21"/>
                <w:lang w:val="en-US"/>
              </w:rPr>
              <w:t>学习期间遵守中国政府的法律和学校的规章制度。</w:t>
            </w:r>
            <w:r w:rsidRPr="00A62CCB">
              <w:rPr>
                <w:kern w:val="0"/>
                <w:szCs w:val="21"/>
                <w:lang w:val="en-US"/>
              </w:rPr>
              <w:t xml:space="preserve">                                                                                                                                                                          I shall abide by the laws of the Chinese Government and the regulations of Shanghai University.</w:t>
            </w:r>
          </w:p>
        </w:tc>
      </w:tr>
      <w:tr w:rsidR="00560E08" w:rsidRPr="00A62CCB" w14:paraId="7102E8E1" w14:textId="77777777" w:rsidTr="00560E08">
        <w:trPr>
          <w:gridAfter w:val="2"/>
          <w:wAfter w:w="380" w:type="dxa"/>
          <w:trHeight w:val="319"/>
        </w:trPr>
        <w:tc>
          <w:tcPr>
            <w:tcW w:w="14373" w:type="dxa"/>
            <w:gridSpan w:val="33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4E49A5F" w14:textId="77777777" w:rsidR="00560E08" w:rsidRPr="00A62CCB" w:rsidRDefault="00560E08" w:rsidP="00560E08">
            <w:pPr>
              <w:widowControl/>
              <w:jc w:val="left"/>
              <w:rPr>
                <w:kern w:val="0"/>
                <w:szCs w:val="21"/>
                <w:lang w:val="en-US"/>
              </w:rPr>
            </w:pPr>
          </w:p>
        </w:tc>
      </w:tr>
      <w:tr w:rsidR="00560E08" w:rsidRPr="00A62CCB" w14:paraId="6000D39C" w14:textId="77777777" w:rsidTr="00560E08">
        <w:trPr>
          <w:gridAfter w:val="2"/>
          <w:wAfter w:w="380" w:type="dxa"/>
          <w:trHeight w:val="319"/>
        </w:trPr>
        <w:tc>
          <w:tcPr>
            <w:tcW w:w="14373" w:type="dxa"/>
            <w:gridSpan w:val="33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7ACECB0" w14:textId="77777777" w:rsidR="00560E08" w:rsidRPr="00A62CCB" w:rsidRDefault="00560E08" w:rsidP="00560E08">
            <w:pPr>
              <w:widowControl/>
              <w:jc w:val="left"/>
              <w:rPr>
                <w:kern w:val="0"/>
                <w:szCs w:val="21"/>
                <w:lang w:val="en-US"/>
              </w:rPr>
            </w:pPr>
          </w:p>
        </w:tc>
      </w:tr>
      <w:tr w:rsidR="00560E08" w:rsidRPr="00A62CCB" w14:paraId="4115D2FA" w14:textId="77777777" w:rsidTr="009B4CC3">
        <w:trPr>
          <w:gridAfter w:val="2"/>
          <w:wAfter w:w="380" w:type="dxa"/>
          <w:trHeight w:val="413"/>
        </w:trPr>
        <w:tc>
          <w:tcPr>
            <w:tcW w:w="14373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C2DFF1" w14:textId="77777777" w:rsidR="00560E08" w:rsidRPr="00A62CCB" w:rsidRDefault="00560E08" w:rsidP="00560E08">
            <w:pPr>
              <w:widowControl/>
              <w:jc w:val="left"/>
              <w:rPr>
                <w:rFonts w:cs="宋体"/>
                <w:kern w:val="0"/>
                <w:szCs w:val="21"/>
                <w:lang w:val="en-US"/>
              </w:rPr>
            </w:pPr>
            <w:r w:rsidRPr="00A62CCB">
              <w:rPr>
                <w:rFonts w:cs="宋体"/>
                <w:kern w:val="0"/>
                <w:szCs w:val="21"/>
                <w:lang w:val="en-US"/>
              </w:rPr>
              <w:t>申请人签名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Signature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：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                                     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日期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 xml:space="preserve"> Date</w:t>
            </w:r>
            <w:r w:rsidRPr="00A62CCB">
              <w:rPr>
                <w:rFonts w:cs="宋体"/>
                <w:kern w:val="0"/>
                <w:szCs w:val="21"/>
                <w:lang w:val="en-US"/>
              </w:rPr>
              <w:t>：</w:t>
            </w:r>
          </w:p>
        </w:tc>
      </w:tr>
    </w:tbl>
    <w:p w14:paraId="59E066E6" w14:textId="77777777" w:rsidR="00CF491C" w:rsidRDefault="00D82402" w:rsidP="009B4CC3"/>
    <w:sectPr w:rsidR="00CF491C" w:rsidSect="000C2A13">
      <w:footerReference w:type="default" r:id="rId9"/>
      <w:pgSz w:w="16838" w:h="11906" w:orient="landscape"/>
      <w:pgMar w:top="0" w:right="1440" w:bottom="44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DD57AC" w14:textId="77777777" w:rsidR="00D82402" w:rsidRDefault="00D82402" w:rsidP="00FE5DE4">
      <w:r>
        <w:separator/>
      </w:r>
    </w:p>
  </w:endnote>
  <w:endnote w:type="continuationSeparator" w:id="0">
    <w:p w14:paraId="07034916" w14:textId="77777777" w:rsidR="00D82402" w:rsidRDefault="00D82402" w:rsidP="00FE5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tum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48625"/>
      <w:docPartObj>
        <w:docPartGallery w:val="Page Numbers (Bottom of Page)"/>
        <w:docPartUnique/>
      </w:docPartObj>
    </w:sdtPr>
    <w:sdtEndPr/>
    <w:sdtContent>
      <w:p w14:paraId="4C558A51" w14:textId="77777777" w:rsidR="002748AB" w:rsidRDefault="007976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1AC5" w:rsidRPr="003C1AC5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08A831DA" w14:textId="77777777" w:rsidR="002748AB" w:rsidRDefault="002748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DE205" w14:textId="77777777" w:rsidR="00D82402" w:rsidRDefault="00D82402" w:rsidP="00FE5DE4">
      <w:r>
        <w:separator/>
      </w:r>
    </w:p>
  </w:footnote>
  <w:footnote w:type="continuationSeparator" w:id="0">
    <w:p w14:paraId="49F1311A" w14:textId="77777777" w:rsidR="00D82402" w:rsidRDefault="00D82402" w:rsidP="00FE5D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TA1Nzc3NDIxNDJT0lEKTi0uzszPAykwrgUAcK1RoywAAAA="/>
  </w:docVars>
  <w:rsids>
    <w:rsidRoot w:val="00FE5DE4"/>
    <w:rsid w:val="00083820"/>
    <w:rsid w:val="000B472F"/>
    <w:rsid w:val="000C2A13"/>
    <w:rsid w:val="001A0DEC"/>
    <w:rsid w:val="002748AB"/>
    <w:rsid w:val="002B231C"/>
    <w:rsid w:val="00367247"/>
    <w:rsid w:val="003808AD"/>
    <w:rsid w:val="003C1AC5"/>
    <w:rsid w:val="0043384A"/>
    <w:rsid w:val="00560E08"/>
    <w:rsid w:val="00616E3F"/>
    <w:rsid w:val="00623655"/>
    <w:rsid w:val="00695D9D"/>
    <w:rsid w:val="00710A8B"/>
    <w:rsid w:val="007874AE"/>
    <w:rsid w:val="007976C9"/>
    <w:rsid w:val="00981F9B"/>
    <w:rsid w:val="009B4CC3"/>
    <w:rsid w:val="009C4A3F"/>
    <w:rsid w:val="00A112DC"/>
    <w:rsid w:val="00A709C8"/>
    <w:rsid w:val="00A92D26"/>
    <w:rsid w:val="00AA134A"/>
    <w:rsid w:val="00AA44AC"/>
    <w:rsid w:val="00B43A5C"/>
    <w:rsid w:val="00C93534"/>
    <w:rsid w:val="00CA51EF"/>
    <w:rsid w:val="00CA61BC"/>
    <w:rsid w:val="00D82402"/>
    <w:rsid w:val="00E12BB5"/>
    <w:rsid w:val="00F3726E"/>
    <w:rsid w:val="00F5540D"/>
    <w:rsid w:val="00F56CDA"/>
    <w:rsid w:val="00FE5DE4"/>
    <w:rsid w:val="00FF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AD4B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5DE4"/>
    <w:pPr>
      <w:widowControl w:val="0"/>
      <w:jc w:val="both"/>
    </w:pPr>
    <w:rPr>
      <w:rFonts w:ascii="Calibri" w:eastAsia="宋体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5D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E5DE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E5DE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E5DE4"/>
    <w:rPr>
      <w:sz w:val="18"/>
      <w:szCs w:val="18"/>
    </w:rPr>
  </w:style>
  <w:style w:type="character" w:styleId="Hyperlink">
    <w:name w:val="Hyperlink"/>
    <w:uiPriority w:val="99"/>
    <w:unhideWhenUsed/>
    <w:rsid w:val="00FE5D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2A7C39-F051-4385-BF34-3BD1E5D2E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83</Words>
  <Characters>1047</Characters>
  <Application>Microsoft Office Word</Application>
  <DocSecurity>0</DocSecurity>
  <Lines>8</Lines>
  <Paragraphs>2</Paragraphs>
  <ScaleCrop>false</ScaleCrop>
  <Company>Microsoft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O BEO</cp:lastModifiedBy>
  <cp:revision>21</cp:revision>
  <dcterms:created xsi:type="dcterms:W3CDTF">2020-10-01T07:32:00Z</dcterms:created>
  <dcterms:modified xsi:type="dcterms:W3CDTF">2021-09-30T06:31:00Z</dcterms:modified>
</cp:coreProperties>
</file>